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C5FA8" w14:textId="77777777" w:rsidR="00445323" w:rsidRDefault="0044532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714E68C0" w14:textId="77777777" w:rsidR="00445323" w:rsidRDefault="00B70843">
      <w:pPr>
        <w:spacing w:line="276" w:lineRule="auto"/>
        <w:ind w:left="1440" w:hanging="1440"/>
        <w:rPr>
          <w:rFonts w:ascii="Quattrocento Sans" w:eastAsia="Quattrocento Sans" w:hAnsi="Quattrocento Sans" w:cs="Quattrocento Sans"/>
          <w:b/>
          <w:smallCaps/>
          <w:sz w:val="30"/>
          <w:szCs w:val="30"/>
        </w:rPr>
      </w:pPr>
      <w:r>
        <w:rPr>
          <w:rFonts w:ascii="Quattrocento Sans" w:eastAsia="Quattrocento Sans" w:hAnsi="Quattrocento Sans" w:cs="Quattrocento Sans"/>
          <w:b/>
          <w:smallCaps/>
          <w:sz w:val="30"/>
          <w:szCs w:val="30"/>
        </w:rPr>
        <w:t>James Afshar-Ritter</w:t>
      </w:r>
    </w:p>
    <w:p w14:paraId="68157AD8" w14:textId="77777777" w:rsidR="00445323" w:rsidRDefault="00B70843">
      <w:pPr>
        <w:spacing w:line="276" w:lineRule="auto"/>
        <w:ind w:left="1440" w:hanging="1440"/>
        <w:rPr>
          <w:rFonts w:ascii="Quattrocento Sans" w:eastAsia="Quattrocento Sans" w:hAnsi="Quattrocento Sans" w:cs="Quattrocento Sans"/>
          <w:b/>
          <w:smallCaps/>
          <w:color w:val="1F3864"/>
        </w:rPr>
      </w:pPr>
      <w:r>
        <w:rPr>
          <w:rFonts w:ascii="Quattrocento Sans" w:eastAsia="Quattrocento Sans" w:hAnsi="Quattrocento Sans" w:cs="Quattrocento Sans"/>
          <w:b/>
          <w:smallCaps/>
          <w:color w:val="1F3864"/>
        </w:rPr>
        <w:t xml:space="preserve">Data Analyst </w:t>
      </w:r>
    </w:p>
    <w:p w14:paraId="1B169C4B" w14:textId="03B7A0CC" w:rsidR="00445323" w:rsidRDefault="00B70843">
      <w:pPr>
        <w:spacing w:line="276" w:lineRule="auto"/>
        <w:rPr>
          <w:rFonts w:ascii="Quattrocento Sans" w:eastAsia="Quattrocento Sans" w:hAnsi="Quattrocento Sans" w:cs="Quattrocento Sans"/>
          <w:sz w:val="16"/>
          <w:szCs w:val="16"/>
        </w:rPr>
      </w:pPr>
      <w:r>
        <w:rPr>
          <w:rFonts w:ascii="Quattrocento Sans" w:eastAsia="Quattrocento Sans" w:hAnsi="Quattrocento Sans" w:cs="Quattrocento Sans"/>
          <w:sz w:val="16"/>
          <w:szCs w:val="16"/>
        </w:rPr>
        <w:t xml:space="preserve">Motivated, </w:t>
      </w:r>
      <w:proofErr w:type="gramStart"/>
      <w:r>
        <w:rPr>
          <w:rFonts w:ascii="Quattrocento Sans" w:eastAsia="Quattrocento Sans" w:hAnsi="Quattrocento Sans" w:cs="Quattrocento Sans"/>
          <w:sz w:val="16"/>
          <w:szCs w:val="16"/>
        </w:rPr>
        <w:t>eager</w:t>
      </w:r>
      <w:proofErr w:type="gramEnd"/>
      <w:r>
        <w:rPr>
          <w:rFonts w:ascii="Quattrocento Sans" w:eastAsia="Quattrocento Sans" w:hAnsi="Quattrocento Sans" w:cs="Quattrocento Sans"/>
          <w:sz w:val="16"/>
          <w:szCs w:val="16"/>
        </w:rPr>
        <w:t xml:space="preserve"> and capable Data Analyst with excellent communication skills. </w:t>
      </w:r>
      <w:r w:rsidR="00513DA8">
        <w:rPr>
          <w:rFonts w:ascii="Quattrocento Sans" w:eastAsia="Quattrocento Sans" w:hAnsi="Quattrocento Sans" w:cs="Quattrocento Sans"/>
          <w:sz w:val="16"/>
          <w:szCs w:val="16"/>
        </w:rPr>
        <w:t>Seeking to leverage technical knowledge of data analytics to improve corporate performance and guide decision-making. Proven experience with</w:t>
      </w:r>
      <w:r w:rsidR="00B653DF">
        <w:rPr>
          <w:rFonts w:ascii="Quattrocento Sans" w:eastAsia="Quattrocento Sans" w:hAnsi="Quattrocento Sans" w:cs="Quattrocento Sans"/>
          <w:sz w:val="16"/>
          <w:szCs w:val="16"/>
        </w:rPr>
        <w:t xml:space="preserve"> </w:t>
      </w:r>
      <w:r w:rsidR="00513DA8">
        <w:rPr>
          <w:rFonts w:ascii="Quattrocento Sans" w:eastAsia="Quattrocento Sans" w:hAnsi="Quattrocento Sans" w:cs="Quattrocento Sans"/>
          <w:sz w:val="16"/>
          <w:szCs w:val="16"/>
        </w:rPr>
        <w:t>Big Data Technologies like AWS</w:t>
      </w:r>
      <w:r w:rsidR="00B653DF">
        <w:rPr>
          <w:rFonts w:ascii="Quattrocento Sans" w:eastAsia="Quattrocento Sans" w:hAnsi="Quattrocento Sans" w:cs="Quattrocento Sans"/>
          <w:sz w:val="16"/>
          <w:szCs w:val="16"/>
        </w:rPr>
        <w:t xml:space="preserve"> S3/RDS</w:t>
      </w:r>
      <w:r w:rsidR="00513DA8">
        <w:rPr>
          <w:rFonts w:ascii="Quattrocento Sans" w:eastAsia="Quattrocento Sans" w:hAnsi="Quattrocento Sans" w:cs="Quattrocento Sans"/>
          <w:sz w:val="16"/>
          <w:szCs w:val="16"/>
        </w:rPr>
        <w:t xml:space="preserve"> and </w:t>
      </w:r>
      <w:proofErr w:type="spellStart"/>
      <w:r w:rsidR="00513DA8">
        <w:rPr>
          <w:rFonts w:ascii="Quattrocento Sans" w:eastAsia="Quattrocento Sans" w:hAnsi="Quattrocento Sans" w:cs="Quattrocento Sans"/>
          <w:sz w:val="16"/>
          <w:szCs w:val="16"/>
        </w:rPr>
        <w:t>PySpark</w:t>
      </w:r>
      <w:proofErr w:type="spellEnd"/>
      <w:r w:rsidR="00513DA8">
        <w:rPr>
          <w:rFonts w:ascii="Quattrocento Sans" w:eastAsia="Quattrocento Sans" w:hAnsi="Quattrocento Sans" w:cs="Quattrocento Sans"/>
          <w:sz w:val="16"/>
          <w:szCs w:val="16"/>
        </w:rPr>
        <w:t xml:space="preserve">, </w:t>
      </w:r>
      <w:r w:rsidR="00261A01">
        <w:rPr>
          <w:rFonts w:ascii="Quattrocento Sans" w:eastAsia="Quattrocento Sans" w:hAnsi="Quattrocento Sans" w:cs="Quattrocento Sans"/>
          <w:sz w:val="16"/>
          <w:szCs w:val="16"/>
        </w:rPr>
        <w:t>Data Visualization</w:t>
      </w:r>
      <w:r w:rsidR="00F93E36">
        <w:rPr>
          <w:rFonts w:ascii="Quattrocento Sans" w:eastAsia="Quattrocento Sans" w:hAnsi="Quattrocento Sans" w:cs="Quattrocento Sans"/>
          <w:sz w:val="16"/>
          <w:szCs w:val="16"/>
        </w:rPr>
        <w:t xml:space="preserve"> with</w:t>
      </w:r>
      <w:r w:rsidR="005232BF">
        <w:rPr>
          <w:rFonts w:ascii="Quattrocento Sans" w:eastAsia="Quattrocento Sans" w:hAnsi="Quattrocento Sans" w:cs="Quattrocento Sans"/>
          <w:sz w:val="16"/>
          <w:szCs w:val="16"/>
        </w:rPr>
        <w:t xml:space="preserve"> Tableau</w:t>
      </w:r>
      <w:r w:rsidR="00261A01">
        <w:rPr>
          <w:rFonts w:ascii="Quattrocento Sans" w:eastAsia="Quattrocento Sans" w:hAnsi="Quattrocento Sans" w:cs="Quattrocento Sans"/>
          <w:sz w:val="16"/>
          <w:szCs w:val="16"/>
        </w:rPr>
        <w:t>, Machine Learning</w:t>
      </w:r>
      <w:r w:rsidR="005232BF">
        <w:rPr>
          <w:rFonts w:ascii="Quattrocento Sans" w:eastAsia="Quattrocento Sans" w:hAnsi="Quattrocento Sans" w:cs="Quattrocento Sans"/>
          <w:sz w:val="16"/>
          <w:szCs w:val="16"/>
        </w:rPr>
        <w:t xml:space="preserve"> with SK-Learn and </w:t>
      </w:r>
      <w:proofErr w:type="spellStart"/>
      <w:r w:rsidR="005232BF">
        <w:rPr>
          <w:rFonts w:ascii="Quattrocento Sans" w:eastAsia="Quattrocento Sans" w:hAnsi="Quattrocento Sans" w:cs="Quattrocento Sans"/>
          <w:sz w:val="16"/>
          <w:szCs w:val="16"/>
        </w:rPr>
        <w:t>Imb</w:t>
      </w:r>
      <w:proofErr w:type="spellEnd"/>
      <w:r w:rsidR="005232BF">
        <w:rPr>
          <w:rFonts w:ascii="Quattrocento Sans" w:eastAsia="Quattrocento Sans" w:hAnsi="Quattrocento Sans" w:cs="Quattrocento Sans"/>
          <w:sz w:val="16"/>
          <w:szCs w:val="16"/>
        </w:rPr>
        <w:t>-Learn, Neural Networks and Deep Learning with TensorFlo</w:t>
      </w:r>
      <w:r w:rsidR="00513DA8">
        <w:rPr>
          <w:rFonts w:ascii="Quattrocento Sans" w:eastAsia="Quattrocento Sans" w:hAnsi="Quattrocento Sans" w:cs="Quattrocento Sans"/>
          <w:sz w:val="16"/>
          <w:szCs w:val="16"/>
        </w:rPr>
        <w:t xml:space="preserve">w. </w:t>
      </w:r>
      <w:r>
        <w:rPr>
          <w:rFonts w:ascii="Quattrocento Sans" w:eastAsia="Quattrocento Sans" w:hAnsi="Quattrocento Sans" w:cs="Quattrocento Sans"/>
          <w:sz w:val="16"/>
          <w:szCs w:val="16"/>
        </w:rPr>
        <w:t xml:space="preserve">Trilingual in English, Spanish, and Farsi. </w:t>
      </w:r>
    </w:p>
    <w:p w14:paraId="4D76AB55" w14:textId="77777777" w:rsidR="00445323" w:rsidRDefault="00445323">
      <w:pPr>
        <w:spacing w:line="276" w:lineRule="auto"/>
        <w:rPr>
          <w:rFonts w:ascii="Quattrocento Sans" w:eastAsia="Quattrocento Sans" w:hAnsi="Quattrocento Sans" w:cs="Quattrocento Sans"/>
          <w:sz w:val="8"/>
          <w:szCs w:val="8"/>
        </w:rPr>
      </w:pPr>
    </w:p>
    <w:tbl>
      <w:tblPr>
        <w:tblStyle w:val="a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 w:firstRow="0" w:lastRow="0" w:firstColumn="0" w:lastColumn="0" w:noHBand="0" w:noVBand="1"/>
      </w:tblPr>
      <w:tblGrid>
        <w:gridCol w:w="3129"/>
        <w:gridCol w:w="1653"/>
        <w:gridCol w:w="3009"/>
        <w:gridCol w:w="3009"/>
      </w:tblGrid>
      <w:tr w:rsidR="006E1696" w14:paraId="53E5DF07" w14:textId="4F819BAC" w:rsidTr="006E1696">
        <w:trPr>
          <w:trHeight w:val="311"/>
        </w:trPr>
        <w:tc>
          <w:tcPr>
            <w:tcW w:w="1448" w:type="pct"/>
            <w:shd w:val="clear" w:color="auto" w:fill="D9D9D9"/>
            <w:vAlign w:val="bottom"/>
          </w:tcPr>
          <w:p w14:paraId="5C97BDA9" w14:textId="5ED97FC1" w:rsidR="006E1696" w:rsidRPr="00430814" w:rsidRDefault="006E1696" w:rsidP="004D3DD8">
            <w:pPr>
              <w:spacing w:line="276" w:lineRule="auto"/>
              <w:jc w:val="center"/>
              <w:rPr>
                <w:rFonts w:ascii="Quattrocento Sans" w:eastAsia="Quattrocento Sans" w:hAnsi="Quattrocento Sans" w:cs="Quattrocento Sans"/>
                <w:b/>
                <w:sz w:val="18"/>
                <w:szCs w:val="24"/>
              </w:rPr>
            </w:pPr>
            <w:r w:rsidRPr="00430814">
              <w:rPr>
                <w:rFonts w:ascii="Quattrocento Sans" w:eastAsia="Quattrocento Sans" w:hAnsi="Quattrocento Sans" w:cs="Quattrocento Sans"/>
                <w:sz w:val="18"/>
                <w:szCs w:val="16"/>
              </w:rPr>
              <w:t xml:space="preserve">   </w:t>
            </w:r>
            <w:r w:rsidRPr="00430814"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afsharritter@gmail.com</w:t>
            </w:r>
          </w:p>
        </w:tc>
        <w:tc>
          <w:tcPr>
            <w:tcW w:w="765" w:type="pct"/>
            <w:shd w:val="clear" w:color="auto" w:fill="D9D9D9"/>
            <w:vAlign w:val="bottom"/>
          </w:tcPr>
          <w:p w14:paraId="4453D7CF" w14:textId="7A21CFF1" w:rsidR="006E1696" w:rsidRDefault="006E1696" w:rsidP="004D3DD8">
            <w:pPr>
              <w:spacing w:line="276" w:lineRule="auto"/>
              <w:jc w:val="center"/>
              <w:rPr>
                <w:rFonts w:ascii="Quattrocento Sans" w:eastAsia="Quattrocento Sans" w:hAnsi="Quattrocento Sans" w:cs="Quattrocento Sans"/>
                <w:b/>
                <w:sz w:val="20"/>
                <w:szCs w:val="20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   </w:t>
            </w:r>
            <w:r w:rsidRPr="00430814">
              <w:rPr>
                <w:rFonts w:ascii="Quattrocento Sans" w:eastAsia="Quattrocento Sans" w:hAnsi="Quattrocento Sans" w:cs="Quattrocento Sans"/>
                <w:b/>
                <w:sz w:val="18"/>
                <w:szCs w:val="20"/>
              </w:rPr>
              <w:t>949.734.9663</w:t>
            </w:r>
          </w:p>
        </w:tc>
        <w:tc>
          <w:tcPr>
            <w:tcW w:w="1393" w:type="pct"/>
            <w:shd w:val="clear" w:color="auto" w:fill="D9D9D9"/>
            <w:vAlign w:val="bottom"/>
          </w:tcPr>
          <w:p w14:paraId="5F8AEAC0" w14:textId="7E335B77" w:rsidR="006E1696" w:rsidRDefault="006E1696" w:rsidP="004D3DD8">
            <w:pPr>
              <w:spacing w:line="276" w:lineRule="auto"/>
              <w:jc w:val="center"/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   </w:t>
            </w: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linkedin.com/in/</w:t>
            </w:r>
            <w:proofErr w:type="spellStart"/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afsharritter</w:t>
            </w:r>
            <w:proofErr w:type="spellEnd"/>
          </w:p>
        </w:tc>
        <w:tc>
          <w:tcPr>
            <w:tcW w:w="1393" w:type="pct"/>
            <w:shd w:val="clear" w:color="auto" w:fill="D9D9D9"/>
            <w:vAlign w:val="bottom"/>
          </w:tcPr>
          <w:p w14:paraId="5C7C37B6" w14:textId="065DB646" w:rsidR="006E1696" w:rsidRDefault="006E1696" w:rsidP="004D3DD8">
            <w:pPr>
              <w:spacing w:line="276" w:lineRule="auto"/>
              <w:jc w:val="center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   </w:t>
            </w: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github.com/</w:t>
            </w:r>
            <w:proofErr w:type="spellStart"/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afsharritter</w:t>
            </w:r>
            <w:proofErr w:type="spellEnd"/>
          </w:p>
        </w:tc>
      </w:tr>
    </w:tbl>
    <w:p w14:paraId="34AA0482" w14:textId="77777777" w:rsidR="00445323" w:rsidRDefault="00445323">
      <w:pPr>
        <w:spacing w:line="276" w:lineRule="auto"/>
        <w:ind w:left="1440" w:hanging="1440"/>
        <w:rPr>
          <w:rFonts w:ascii="Quattrocento Sans" w:eastAsia="Quattrocento Sans" w:hAnsi="Quattrocento Sans" w:cs="Quattrocento Sans"/>
          <w:b/>
          <w:smallCaps/>
          <w:color w:val="C55911"/>
          <w:sz w:val="8"/>
          <w:szCs w:val="8"/>
        </w:rPr>
      </w:pPr>
    </w:p>
    <w:p w14:paraId="437AA49B" w14:textId="77777777" w:rsidR="0008120A" w:rsidRPr="0008120A" w:rsidRDefault="0008120A">
      <w:pPr>
        <w:spacing w:line="276" w:lineRule="auto"/>
        <w:ind w:left="1440" w:hanging="1440"/>
        <w:rPr>
          <w:rFonts w:ascii="Quattrocento Sans" w:eastAsia="Quattrocento Sans" w:hAnsi="Quattrocento Sans" w:cs="Quattrocento Sans"/>
          <w:b/>
          <w:smallCaps/>
          <w:sz w:val="12"/>
          <w:szCs w:val="12"/>
        </w:rPr>
      </w:pPr>
    </w:p>
    <w:p w14:paraId="797BB774" w14:textId="3A1E9D05" w:rsidR="00445323" w:rsidRDefault="00B70843">
      <w:pPr>
        <w:spacing w:line="276" w:lineRule="auto"/>
        <w:ind w:left="1440" w:hanging="1440"/>
        <w:rPr>
          <w:rFonts w:ascii="Quattrocento Sans" w:eastAsia="Quattrocento Sans" w:hAnsi="Quattrocento Sans" w:cs="Quattrocento Sans"/>
          <w:b/>
          <w:smallCaps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smallCaps/>
          <w:sz w:val="24"/>
          <w:szCs w:val="24"/>
        </w:rPr>
        <w:t>Technical and Project Management Skills:</w:t>
      </w:r>
      <w:r>
        <w:rPr>
          <w:rFonts w:ascii="Quattrocento Sans" w:eastAsia="Quattrocento Sans" w:hAnsi="Quattrocento Sans" w:cs="Quattrocento Sans"/>
          <w:b/>
          <w:smallCaps/>
          <w:sz w:val="24"/>
          <w:szCs w:val="24"/>
        </w:rPr>
        <w:br/>
        <w:t xml:space="preserve"> </w:t>
      </w:r>
    </w:p>
    <w:tbl>
      <w:tblPr>
        <w:tblStyle w:val="a0"/>
        <w:tblW w:w="107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8995"/>
      </w:tblGrid>
      <w:tr w:rsidR="00445323" w14:paraId="68A5B127" w14:textId="77777777">
        <w:tc>
          <w:tcPr>
            <w:tcW w:w="1795" w:type="dxa"/>
          </w:tcPr>
          <w:p w14:paraId="1A39E13E" w14:textId="77777777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  <w:t>Data Management</w:t>
            </w:r>
          </w:p>
        </w:tc>
        <w:tc>
          <w:tcPr>
            <w:tcW w:w="8995" w:type="dxa"/>
          </w:tcPr>
          <w:p w14:paraId="3982C3FE" w14:textId="04D69776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Database Design &amp; Management, Data Quality Assessment, ETL, Data Analysis, Trend Identification, Statistical Profiling, Big Data</w:t>
            </w:r>
            <w:r w:rsidR="004D3DD8"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 Technologies</w:t>
            </w: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, Data Visualization, APIs, Supervised/Unsupervised Machine Learning, Neural Networks &amp; Deep Learning</w:t>
            </w:r>
          </w:p>
        </w:tc>
      </w:tr>
      <w:tr w:rsidR="00445323" w14:paraId="18B7932E" w14:textId="77777777">
        <w:tc>
          <w:tcPr>
            <w:tcW w:w="1795" w:type="dxa"/>
          </w:tcPr>
          <w:p w14:paraId="378A02C1" w14:textId="77777777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  <w:t>Computer Science</w:t>
            </w:r>
          </w:p>
        </w:tc>
        <w:tc>
          <w:tcPr>
            <w:tcW w:w="8995" w:type="dxa"/>
          </w:tcPr>
          <w:p w14:paraId="44987AEF" w14:textId="79C7DEB4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Python: Pandas, NumPy, Matplotlib, </w:t>
            </w:r>
            <w:proofErr w:type="spellStart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CitiPy</w:t>
            </w:r>
            <w:proofErr w:type="spellEnd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, Requests API, </w:t>
            </w:r>
            <w:proofErr w:type="spellStart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Tkinter</w:t>
            </w:r>
            <w:proofErr w:type="spellEnd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SQLAlchemy</w:t>
            </w:r>
            <w:proofErr w:type="spellEnd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,</w:t>
            </w:r>
            <w:r w:rsidR="00B653DF"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 </w:t>
            </w:r>
            <w:proofErr w:type="spellStart"/>
            <w:r w:rsidR="00B653DF">
              <w:rPr>
                <w:rFonts w:ascii="Quattrocento Sans" w:eastAsia="Quattrocento Sans" w:hAnsi="Quattrocento Sans" w:cs="Quattrocento Sans"/>
                <w:sz w:val="16"/>
                <w:szCs w:val="16"/>
              </w:rPr>
              <w:t>PySpark</w:t>
            </w:r>
            <w:proofErr w:type="spellEnd"/>
            <w:r w:rsidR="00B653DF">
              <w:rPr>
                <w:rFonts w:ascii="Quattrocento Sans" w:eastAsia="Quattrocento Sans" w:hAnsi="Quattrocento Sans" w:cs="Quattrocento Sans"/>
                <w:sz w:val="16"/>
                <w:szCs w:val="16"/>
              </w:rPr>
              <w:t>,</w:t>
            </w: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 </w:t>
            </w:r>
            <w:r w:rsidR="0065147D"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SK-Learn, </w:t>
            </w:r>
            <w:proofErr w:type="spellStart"/>
            <w:r w:rsidR="0065147D">
              <w:rPr>
                <w:rFonts w:ascii="Quattrocento Sans" w:eastAsia="Quattrocento Sans" w:hAnsi="Quattrocento Sans" w:cs="Quattrocento Sans"/>
                <w:sz w:val="16"/>
                <w:szCs w:val="16"/>
              </w:rPr>
              <w:t>I</w:t>
            </w:r>
            <w:r w:rsidR="005232BF">
              <w:rPr>
                <w:rFonts w:ascii="Quattrocento Sans" w:eastAsia="Quattrocento Sans" w:hAnsi="Quattrocento Sans" w:cs="Quattrocento Sans"/>
                <w:sz w:val="16"/>
                <w:szCs w:val="16"/>
              </w:rPr>
              <w:t>mb</w:t>
            </w:r>
            <w:proofErr w:type="spellEnd"/>
            <w:r w:rsidR="0065147D">
              <w:rPr>
                <w:rFonts w:ascii="Quattrocento Sans" w:eastAsia="Quattrocento Sans" w:hAnsi="Quattrocento Sans" w:cs="Quattrocento Sans"/>
                <w:sz w:val="16"/>
                <w:szCs w:val="16"/>
              </w:rPr>
              <w:t>-Learn, TensorFlow</w:t>
            </w:r>
          </w:p>
          <w:p w14:paraId="28B0EDFB" w14:textId="65DF3CCD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SQL: MySQL, PostgreSQL/PGAdmin14, MS SQL Server, MS Access, SQLite</w:t>
            </w:r>
            <w:r w:rsidR="00B653DF">
              <w:rPr>
                <w:rFonts w:ascii="Quattrocento Sans" w:eastAsia="Quattrocento Sans" w:hAnsi="Quattrocento Sans" w:cs="Quattrocento Sans"/>
                <w:sz w:val="16"/>
                <w:szCs w:val="16"/>
              </w:rPr>
              <w:t>, AWS RDS</w:t>
            </w:r>
          </w:p>
          <w:p w14:paraId="26A670C8" w14:textId="7F74E7F6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HTML/CSS, JavaScript: ES6+, </w:t>
            </w:r>
            <w:proofErr w:type="spellStart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Plotly</w:t>
            </w:r>
            <w:proofErr w:type="spellEnd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, Bootstrap, JSON, Synaptic, D3</w:t>
            </w:r>
          </w:p>
          <w:p w14:paraId="5A415DC7" w14:textId="77777777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Tableau, Excel &amp; VBA, Mongo DB, Mathematica, MATLAB, </w:t>
            </w:r>
            <w:proofErr w:type="spellStart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RxConnect</w:t>
            </w:r>
            <w:proofErr w:type="spellEnd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, Dentrix, </w:t>
            </w:r>
            <w:proofErr w:type="spellStart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OpenDental</w:t>
            </w:r>
            <w:proofErr w:type="spellEnd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, MS Office</w:t>
            </w:r>
          </w:p>
        </w:tc>
      </w:tr>
      <w:tr w:rsidR="00445323" w14:paraId="72D4B692" w14:textId="77777777">
        <w:tc>
          <w:tcPr>
            <w:tcW w:w="1795" w:type="dxa"/>
          </w:tcPr>
          <w:p w14:paraId="5596172A" w14:textId="77777777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  <w:t>Project Management</w:t>
            </w:r>
          </w:p>
        </w:tc>
        <w:tc>
          <w:tcPr>
            <w:tcW w:w="8995" w:type="dxa"/>
          </w:tcPr>
          <w:p w14:paraId="7A037CB9" w14:textId="77777777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Lean Six Sigma Methods, SAP, Agile, FMEA, CBA, WBS, Issue Logging, </w:t>
            </w: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br/>
              <w:t>Training, Implementation, Control &amp; Response Planning, Performance Monitoring</w:t>
            </w: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br/>
            </w:r>
          </w:p>
        </w:tc>
      </w:tr>
    </w:tbl>
    <w:p w14:paraId="656CF87F" w14:textId="77777777" w:rsidR="00445323" w:rsidRPr="0008120A" w:rsidRDefault="00B70843">
      <w:pPr>
        <w:spacing w:line="276" w:lineRule="auto"/>
        <w:rPr>
          <w:rFonts w:ascii="Quattrocento Sans" w:eastAsia="Quattrocento Sans" w:hAnsi="Quattrocento Sans" w:cs="Quattrocento Sans"/>
          <w:b/>
          <w:smallCaps/>
          <w:sz w:val="12"/>
          <w:szCs w:val="12"/>
        </w:rPr>
      </w:pPr>
      <w:r>
        <w:rPr>
          <w:rFonts w:ascii="Quattrocento Sans" w:eastAsia="Quattrocento Sans" w:hAnsi="Quattrocento Sans" w:cs="Quattrocento Sans"/>
          <w:b/>
          <w:smallCaps/>
        </w:rPr>
        <w:t>Work Experience:</w:t>
      </w:r>
      <w:r>
        <w:rPr>
          <w:rFonts w:ascii="Quattrocento Sans" w:eastAsia="Quattrocento Sans" w:hAnsi="Quattrocento Sans" w:cs="Quattrocento Sans"/>
          <w:b/>
          <w:smallCaps/>
        </w:rPr>
        <w:br/>
      </w:r>
    </w:p>
    <w:tbl>
      <w:tblPr>
        <w:tblStyle w:val="a1"/>
        <w:tblW w:w="107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445323" w14:paraId="515D6044" w14:textId="77777777">
        <w:tc>
          <w:tcPr>
            <w:tcW w:w="10790" w:type="dxa"/>
          </w:tcPr>
          <w:p w14:paraId="20860AE9" w14:textId="77777777" w:rsidR="00445323" w:rsidRDefault="00B70843">
            <w:pPr>
              <w:spacing w:line="276" w:lineRule="auto"/>
            </w:pP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IT &amp; Informatics Specialist</w:t>
            </w:r>
          </w:p>
        </w:tc>
      </w:tr>
      <w:tr w:rsidR="00445323" w14:paraId="4E833B4F" w14:textId="77777777">
        <w:tc>
          <w:tcPr>
            <w:tcW w:w="10790" w:type="dxa"/>
          </w:tcPr>
          <w:p w14:paraId="0642DF75" w14:textId="77777777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  <w:t>Country Club Dental – Cameron Park, CA</w:t>
            </w:r>
          </w:p>
        </w:tc>
      </w:tr>
      <w:tr w:rsidR="00445323" w14:paraId="292B0A4F" w14:textId="77777777">
        <w:tc>
          <w:tcPr>
            <w:tcW w:w="10790" w:type="dxa"/>
          </w:tcPr>
          <w:p w14:paraId="1B871B32" w14:textId="77777777" w:rsidR="00445323" w:rsidRDefault="00B70843">
            <w:pPr>
              <w:spacing w:line="276" w:lineRule="auto"/>
              <w:rPr>
                <w:rFonts w:ascii="Quattrocento Sans" w:eastAsia="Quattrocento Sans" w:hAnsi="Quattrocento Sans" w:cs="Quattrocento Sans"/>
                <w:sz w:val="20"/>
                <w:szCs w:val="20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June 2021 – August 2022</w:t>
            </w:r>
          </w:p>
        </w:tc>
      </w:tr>
      <w:tr w:rsidR="00445323" w14:paraId="32CCCC98" w14:textId="77777777">
        <w:tc>
          <w:tcPr>
            <w:tcW w:w="10790" w:type="dxa"/>
            <w:vAlign w:val="bottom"/>
          </w:tcPr>
          <w:p w14:paraId="73373490" w14:textId="77777777" w:rsidR="00445323" w:rsidRDefault="00B70843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Improved network performance by over 300% through a complete network redesign that removed bottlenecks &amp; single points of failure.</w:t>
            </w:r>
          </w:p>
          <w:p w14:paraId="27E87D89" w14:textId="77777777" w:rsidR="00445323" w:rsidRDefault="00B70843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 xml:space="preserve">Reduced patient checkout times by over 30% by developing custom Python-based widgets allowing staff members to efficiently search for dental procedures and their respective fees by their common names. </w:t>
            </w:r>
          </w:p>
          <w:p w14:paraId="1D24C91D" w14:textId="77777777" w:rsidR="00445323" w:rsidRDefault="00B70843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 xml:space="preserve">Uncovered over $45,000 in missing or outstanding payments through consistent auditing using VBA-enhanced Excel spreadsheets. </w:t>
            </w:r>
          </w:p>
          <w:p w14:paraId="274416EF" w14:textId="77777777" w:rsidR="00445323" w:rsidRDefault="00B70843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 xml:space="preserve">Created and maintained Tableau dashboards to track quarterly clinician performance and </w:t>
            </w:r>
            <w:proofErr w:type="gramStart"/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guide</w:t>
            </w:r>
            <w:proofErr w:type="gramEnd"/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 xml:space="preserve"> </w:t>
            </w:r>
          </w:p>
          <w:p w14:paraId="7A30878B" w14:textId="77777777" w:rsidR="00445323" w:rsidRDefault="00B70843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Eliminated inventory blackouts through practice-specific automation systems.</w:t>
            </w:r>
          </w:p>
        </w:tc>
      </w:tr>
      <w:tr w:rsidR="00445323" w14:paraId="0740DD4D" w14:textId="77777777">
        <w:tc>
          <w:tcPr>
            <w:tcW w:w="10790" w:type="dxa"/>
          </w:tcPr>
          <w:p w14:paraId="75D1A8AD" w14:textId="77777777" w:rsidR="00445323" w:rsidRDefault="00B70843">
            <w:pPr>
              <w:rPr>
                <w:rFonts w:ascii="Quattrocento Sans" w:eastAsia="Quattrocento Sans" w:hAnsi="Quattrocento Sans" w:cs="Quattrocento Sans"/>
                <w:sz w:val="18"/>
                <w:szCs w:val="18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Math &amp; Science Instructor</w:t>
            </w:r>
          </w:p>
        </w:tc>
      </w:tr>
      <w:tr w:rsidR="00445323" w14:paraId="05472D7C" w14:textId="77777777">
        <w:tc>
          <w:tcPr>
            <w:tcW w:w="10790" w:type="dxa"/>
          </w:tcPr>
          <w:p w14:paraId="5E768E8A" w14:textId="77777777" w:rsidR="00445323" w:rsidRDefault="00B70843">
            <w:pP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  <w:t>Elite Educational Institute – Irvine, CA</w:t>
            </w:r>
          </w:p>
        </w:tc>
      </w:tr>
      <w:tr w:rsidR="00445323" w14:paraId="608289BE" w14:textId="77777777">
        <w:tc>
          <w:tcPr>
            <w:tcW w:w="10790" w:type="dxa"/>
          </w:tcPr>
          <w:p w14:paraId="16A8B05C" w14:textId="77777777" w:rsidR="00445323" w:rsidRDefault="00B70843">
            <w:pPr>
              <w:rPr>
                <w:rFonts w:ascii="Quattrocento Sans" w:eastAsia="Quattrocento Sans" w:hAnsi="Quattrocento Sans" w:cs="Quattrocento Sans"/>
                <w:sz w:val="20"/>
                <w:szCs w:val="20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February 2019 – August 2020</w:t>
            </w:r>
          </w:p>
        </w:tc>
      </w:tr>
      <w:tr w:rsidR="00445323" w14:paraId="4A352CC9" w14:textId="77777777">
        <w:tc>
          <w:tcPr>
            <w:tcW w:w="10790" w:type="dxa"/>
          </w:tcPr>
          <w:p w14:paraId="0AEB3371" w14:textId="77777777" w:rsidR="00445323" w:rsidRDefault="00B7084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 xml:space="preserve">Oversaw curriculum development for AP Chemistry and SAT Chemistry test-prep courses, used by other instructors. </w:t>
            </w:r>
          </w:p>
          <w:p w14:paraId="7C211B5D" w14:textId="77777777" w:rsidR="00445323" w:rsidRDefault="00B7084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Instructed weekly AP Chemistry, SAT Chemistry, and ACT Math &amp; Science test-prep courses to over 200 students.</w:t>
            </w:r>
          </w:p>
          <w:p w14:paraId="1D23AA29" w14:textId="77777777" w:rsidR="00445323" w:rsidRDefault="00B7084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Decreased student absentee rate through by ensuring a non-threatening and fun learning environment.</w:t>
            </w:r>
          </w:p>
          <w:p w14:paraId="7C43A59B" w14:textId="77777777" w:rsidR="00445323" w:rsidRDefault="00B70843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Recognized as “Teacher of the Year” in 2019 and 2020.</w:t>
            </w:r>
          </w:p>
        </w:tc>
      </w:tr>
      <w:tr w:rsidR="00445323" w14:paraId="331D75DF" w14:textId="77777777">
        <w:tc>
          <w:tcPr>
            <w:tcW w:w="10790" w:type="dxa"/>
          </w:tcPr>
          <w:p w14:paraId="7503F00F" w14:textId="77777777" w:rsidR="00445323" w:rsidRDefault="00B70843">
            <w:pPr>
              <w:rPr>
                <w:rFonts w:ascii="Quattrocento Sans" w:eastAsia="Quattrocento Sans" w:hAnsi="Quattrocento Sans" w:cs="Quattrocento Sans"/>
                <w:sz w:val="18"/>
                <w:szCs w:val="18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Pharmacy Technician – Inventory Management Specialist</w:t>
            </w:r>
          </w:p>
        </w:tc>
      </w:tr>
      <w:tr w:rsidR="00445323" w14:paraId="04D296AA" w14:textId="77777777">
        <w:tc>
          <w:tcPr>
            <w:tcW w:w="10790" w:type="dxa"/>
          </w:tcPr>
          <w:p w14:paraId="0C3FC0C2" w14:textId="77777777" w:rsidR="00445323" w:rsidRDefault="00B70843">
            <w:pP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  <w:t>CVS Pharmacy – Trabuco Canyon, CA</w:t>
            </w:r>
          </w:p>
        </w:tc>
      </w:tr>
      <w:tr w:rsidR="00445323" w14:paraId="50671B12" w14:textId="77777777">
        <w:tc>
          <w:tcPr>
            <w:tcW w:w="10790" w:type="dxa"/>
          </w:tcPr>
          <w:p w14:paraId="1DEAB67A" w14:textId="77777777" w:rsidR="00445323" w:rsidRDefault="00B70843">
            <w:pPr>
              <w:rPr>
                <w:rFonts w:ascii="Quattrocento Sans" w:eastAsia="Quattrocento Sans" w:hAnsi="Quattrocento Sans" w:cs="Quattrocento Sans"/>
                <w:sz w:val="20"/>
                <w:szCs w:val="20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November 2018 – March 2019</w:t>
            </w:r>
          </w:p>
        </w:tc>
      </w:tr>
      <w:tr w:rsidR="00445323" w14:paraId="7F8D7007" w14:textId="77777777">
        <w:tc>
          <w:tcPr>
            <w:tcW w:w="10790" w:type="dxa"/>
          </w:tcPr>
          <w:p w14:paraId="1E865696" w14:textId="77777777" w:rsidR="00445323" w:rsidRDefault="00B7084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 xml:space="preserve">Reduced ordering errors by over 200% through effective data entry and </w:t>
            </w:r>
            <w:proofErr w:type="gramStart"/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management</w:t>
            </w:r>
            <w:proofErr w:type="gramEnd"/>
          </w:p>
          <w:p w14:paraId="22B47230" w14:textId="77777777" w:rsidR="00445323" w:rsidRDefault="00B7084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Provided ongoing technical support, while entering and filling prescriptions under Pharmacist supervision</w:t>
            </w:r>
          </w:p>
        </w:tc>
      </w:tr>
      <w:tr w:rsidR="00445323" w14:paraId="27331846" w14:textId="77777777">
        <w:tc>
          <w:tcPr>
            <w:tcW w:w="10790" w:type="dxa"/>
          </w:tcPr>
          <w:p w14:paraId="700FBF84" w14:textId="77777777" w:rsidR="00445323" w:rsidRDefault="00B70843">
            <w:pPr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Research Assistant</w:t>
            </w:r>
          </w:p>
        </w:tc>
      </w:tr>
      <w:tr w:rsidR="00445323" w14:paraId="51689AB4" w14:textId="77777777">
        <w:tc>
          <w:tcPr>
            <w:tcW w:w="10790" w:type="dxa"/>
          </w:tcPr>
          <w:p w14:paraId="6E370FDE" w14:textId="77777777" w:rsidR="00445323" w:rsidRDefault="00B70843">
            <w:pP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  <w:t xml:space="preserve">UC Irvine School of Medicine – </w:t>
            </w:r>
            <w:proofErr w:type="spellStart"/>
            <w: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  <w:t>BRoAD</w:t>
            </w:r>
            <w:proofErr w:type="spellEnd"/>
            <w: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  <w:t xml:space="preserve"> Lab – Irvine, CA</w:t>
            </w:r>
          </w:p>
        </w:tc>
      </w:tr>
      <w:tr w:rsidR="00445323" w14:paraId="6D75B14F" w14:textId="77777777">
        <w:tc>
          <w:tcPr>
            <w:tcW w:w="10790" w:type="dxa"/>
          </w:tcPr>
          <w:p w14:paraId="3503CA53" w14:textId="77777777" w:rsidR="00445323" w:rsidRDefault="00B70843">
            <w:pPr>
              <w:rPr>
                <w:rFonts w:ascii="Quattrocento Sans" w:eastAsia="Quattrocento Sans" w:hAnsi="Quattrocento Sans" w:cs="Quattrocento Sans"/>
                <w:sz w:val="18"/>
                <w:szCs w:val="18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June 2016 – January 2019</w:t>
            </w:r>
          </w:p>
        </w:tc>
      </w:tr>
      <w:tr w:rsidR="00445323" w14:paraId="693B1027" w14:textId="77777777">
        <w:tc>
          <w:tcPr>
            <w:tcW w:w="10790" w:type="dxa"/>
          </w:tcPr>
          <w:p w14:paraId="572017C3" w14:textId="77777777" w:rsidR="00445323" w:rsidRDefault="00B7084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 xml:space="preserve">Collected, analyzed, visualized, and interpreted clinical data. </w:t>
            </w:r>
          </w:p>
          <w:p w14:paraId="053C7B9F" w14:textId="77777777" w:rsidR="00445323" w:rsidRDefault="00B7084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Developed and followed SOPs to conduct research assessments on participants; assisted with administration of functional MRI assays.</w:t>
            </w:r>
          </w:p>
          <w:p w14:paraId="7C5F25D3" w14:textId="77777777" w:rsidR="00445323" w:rsidRDefault="00B7084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Organized paperwork for submission to the Institutional Review Board; recruited research participants through community outreach events.</w:t>
            </w:r>
          </w:p>
        </w:tc>
      </w:tr>
      <w:tr w:rsidR="00445323" w14:paraId="646A3641" w14:textId="77777777">
        <w:tc>
          <w:tcPr>
            <w:tcW w:w="10790" w:type="dxa"/>
          </w:tcPr>
          <w:p w14:paraId="19E795CA" w14:textId="77777777" w:rsidR="00445323" w:rsidRDefault="00B70843">
            <w:pPr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 xml:space="preserve">Fraternity President </w:t>
            </w:r>
          </w:p>
        </w:tc>
      </w:tr>
      <w:tr w:rsidR="00445323" w14:paraId="5B9D0B2B" w14:textId="77777777">
        <w:tc>
          <w:tcPr>
            <w:tcW w:w="10790" w:type="dxa"/>
          </w:tcPr>
          <w:p w14:paraId="59B04D94" w14:textId="77777777" w:rsidR="00445323" w:rsidRDefault="00B70843">
            <w:pP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6"/>
                <w:szCs w:val="16"/>
              </w:rPr>
              <w:t>Alpha Sigma Phi Fraternity – Eta Epsilon Chapter – Irvine, CA</w:t>
            </w:r>
          </w:p>
        </w:tc>
      </w:tr>
      <w:tr w:rsidR="00445323" w14:paraId="64F9C828" w14:textId="77777777">
        <w:tc>
          <w:tcPr>
            <w:tcW w:w="10790" w:type="dxa"/>
          </w:tcPr>
          <w:p w14:paraId="32C259BF" w14:textId="77777777" w:rsidR="00445323" w:rsidRDefault="00B70843">
            <w:pPr>
              <w:rPr>
                <w:rFonts w:ascii="Quattrocento Sans" w:eastAsia="Quattrocento Sans" w:hAnsi="Quattrocento Sans" w:cs="Quattrocento Sans"/>
                <w:sz w:val="18"/>
                <w:szCs w:val="18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November 2015 – November 2016</w:t>
            </w:r>
          </w:p>
        </w:tc>
      </w:tr>
      <w:tr w:rsidR="00445323" w14:paraId="1ED43250" w14:textId="77777777">
        <w:tc>
          <w:tcPr>
            <w:tcW w:w="10790" w:type="dxa"/>
          </w:tcPr>
          <w:p w14:paraId="5D808337" w14:textId="77777777" w:rsidR="00445323" w:rsidRDefault="00B7084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 xml:space="preserve">Founded Eta Epsilon Chapter at UC Irvine and oversaw chartering </w:t>
            </w:r>
            <w:proofErr w:type="gramStart"/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process</w:t>
            </w:r>
            <w:proofErr w:type="gramEnd"/>
          </w:p>
          <w:p w14:paraId="2636C945" w14:textId="77777777" w:rsidR="00445323" w:rsidRDefault="00B7084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color w:val="000000"/>
                <w:sz w:val="16"/>
                <w:szCs w:val="16"/>
              </w:rPr>
              <w:t>Increased Recruitment three-fold through student-outreach events and fundraisers</w:t>
            </w:r>
          </w:p>
        </w:tc>
      </w:tr>
    </w:tbl>
    <w:p w14:paraId="30E948EF" w14:textId="77777777" w:rsidR="00062292" w:rsidRPr="00062292" w:rsidRDefault="00062292">
      <w:pPr>
        <w:spacing w:line="276" w:lineRule="auto"/>
        <w:rPr>
          <w:rFonts w:ascii="Quattrocento Sans" w:eastAsia="Quattrocento Sans" w:hAnsi="Quattrocento Sans" w:cs="Quattrocento Sans"/>
          <w:b/>
          <w:smallCaps/>
          <w:sz w:val="6"/>
          <w:szCs w:val="6"/>
        </w:rPr>
      </w:pPr>
    </w:p>
    <w:p w14:paraId="4D9ADD29" w14:textId="333C71DF" w:rsidR="00445323" w:rsidRDefault="00B70843">
      <w:pPr>
        <w:spacing w:line="276" w:lineRule="auto"/>
        <w:rPr>
          <w:rFonts w:ascii="Quattrocento Sans" w:eastAsia="Quattrocento Sans" w:hAnsi="Quattrocento Sans" w:cs="Quattrocento Sans"/>
          <w:b/>
          <w:smallCaps/>
        </w:rPr>
      </w:pPr>
      <w:r>
        <w:rPr>
          <w:rFonts w:ascii="Quattrocento Sans" w:eastAsia="Quattrocento Sans" w:hAnsi="Quattrocento Sans" w:cs="Quattrocento Sans"/>
          <w:b/>
          <w:smallCaps/>
        </w:rPr>
        <w:t>Education</w:t>
      </w:r>
    </w:p>
    <w:p w14:paraId="42F5ACAE" w14:textId="77777777" w:rsidR="00866C64" w:rsidRPr="0008120A" w:rsidRDefault="00866C64">
      <w:pPr>
        <w:spacing w:line="276" w:lineRule="auto"/>
        <w:rPr>
          <w:rFonts w:ascii="Quattrocento Sans" w:eastAsia="Quattrocento Sans" w:hAnsi="Quattrocento Sans" w:cs="Quattrocento Sans"/>
          <w:b/>
          <w:smallCaps/>
          <w:sz w:val="12"/>
          <w:szCs w:val="12"/>
        </w:rPr>
      </w:pPr>
    </w:p>
    <w:tbl>
      <w:tblPr>
        <w:tblStyle w:val="a2"/>
        <w:tblW w:w="161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  <w:gridCol w:w="5395"/>
      </w:tblGrid>
      <w:tr w:rsidR="00D432EC" w14:paraId="601C4764" w14:textId="77777777" w:rsidTr="00D432EC">
        <w:tc>
          <w:tcPr>
            <w:tcW w:w="5395" w:type="dxa"/>
          </w:tcPr>
          <w:p w14:paraId="3B317C62" w14:textId="1C8A0824" w:rsidR="00D432EC" w:rsidRDefault="00D432EC" w:rsidP="00D432EC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mallCaps/>
                <w:color w:val="C55911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Bachelor of Science in Pharmaceutical Sciences</w:t>
            </w:r>
          </w:p>
        </w:tc>
        <w:tc>
          <w:tcPr>
            <w:tcW w:w="5395" w:type="dxa"/>
          </w:tcPr>
          <w:p w14:paraId="350FB0D2" w14:textId="60FECAD3" w:rsidR="00D432EC" w:rsidRDefault="00703753" w:rsidP="00D432EC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mallCaps/>
                <w:color w:val="C55911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 xml:space="preserve">Certificate in </w:t>
            </w:r>
            <w:r w:rsidR="00D432EC"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 xml:space="preserve">Data Analytics </w:t>
            </w:r>
          </w:p>
        </w:tc>
        <w:tc>
          <w:tcPr>
            <w:tcW w:w="5395" w:type="dxa"/>
          </w:tcPr>
          <w:p w14:paraId="49234D47" w14:textId="30407D32" w:rsidR="00D432EC" w:rsidRDefault="00D432EC" w:rsidP="00D432EC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mallCaps/>
                <w:color w:val="C55911"/>
              </w:rPr>
            </w:pPr>
          </w:p>
        </w:tc>
      </w:tr>
      <w:tr w:rsidR="00D432EC" w14:paraId="670AC520" w14:textId="77777777" w:rsidTr="00D432EC">
        <w:tc>
          <w:tcPr>
            <w:tcW w:w="5395" w:type="dxa"/>
          </w:tcPr>
          <w:p w14:paraId="5113E85B" w14:textId="76670965" w:rsidR="00D432EC" w:rsidRDefault="00D432EC" w:rsidP="00D432EC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University of California, Irvine – Class of 2019</w:t>
            </w:r>
          </w:p>
        </w:tc>
        <w:tc>
          <w:tcPr>
            <w:tcW w:w="5395" w:type="dxa"/>
          </w:tcPr>
          <w:p w14:paraId="69C28FCF" w14:textId="1881343F" w:rsidR="00D432EC" w:rsidRDefault="00D432EC" w:rsidP="00D432EC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University of California, Berkeley – February 2023</w:t>
            </w:r>
          </w:p>
        </w:tc>
        <w:tc>
          <w:tcPr>
            <w:tcW w:w="5395" w:type="dxa"/>
          </w:tcPr>
          <w:p w14:paraId="37EBB147" w14:textId="05B41CD3" w:rsidR="00D432EC" w:rsidRDefault="00D432EC" w:rsidP="00D432EC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</w:pPr>
          </w:p>
        </w:tc>
      </w:tr>
    </w:tbl>
    <w:p w14:paraId="23395509" w14:textId="77777777" w:rsidR="00445323" w:rsidRDefault="00B70843">
      <w:pPr>
        <w:spacing w:line="276" w:lineRule="auto"/>
        <w:rPr>
          <w:rFonts w:ascii="Quattrocento Sans" w:eastAsia="Quattrocento Sans" w:hAnsi="Quattrocento Sans" w:cs="Quattrocento Sans"/>
          <w:b/>
          <w:smallCaps/>
        </w:rPr>
      </w:pPr>
      <w:r>
        <w:rPr>
          <w:rFonts w:ascii="Quattrocento Sans" w:eastAsia="Quattrocento Sans" w:hAnsi="Quattrocento Sans" w:cs="Quattrocento Sans"/>
          <w:b/>
          <w:smallCaps/>
        </w:rPr>
        <w:br/>
        <w:t>Professional Certifications</w:t>
      </w:r>
    </w:p>
    <w:p w14:paraId="6B971086" w14:textId="77777777" w:rsidR="00866C64" w:rsidRPr="0008120A" w:rsidRDefault="00866C64">
      <w:pPr>
        <w:spacing w:line="276" w:lineRule="auto"/>
        <w:rPr>
          <w:rFonts w:ascii="Quattrocento Sans" w:eastAsia="Quattrocento Sans" w:hAnsi="Quattrocento Sans" w:cs="Quattrocento Sans"/>
          <w:b/>
          <w:smallCaps/>
          <w:sz w:val="12"/>
          <w:szCs w:val="12"/>
        </w:rPr>
      </w:pPr>
    </w:p>
    <w:tbl>
      <w:tblPr>
        <w:tblStyle w:val="a3"/>
        <w:tblW w:w="107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793B4D" w14:paraId="728D16A6" w14:textId="4A89F3F5" w:rsidTr="00793B4D">
        <w:tc>
          <w:tcPr>
            <w:tcW w:w="5395" w:type="dxa"/>
          </w:tcPr>
          <w:p w14:paraId="70F7EEB2" w14:textId="2880CDDF" w:rsidR="00793B4D" w:rsidRDefault="00793B4D" w:rsidP="00793B4D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mallCaps/>
                <w:color w:val="C55911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PCEP – Certified Entry-Level Python Programmer</w:t>
            </w:r>
          </w:p>
        </w:tc>
        <w:tc>
          <w:tcPr>
            <w:tcW w:w="5395" w:type="dxa"/>
          </w:tcPr>
          <w:p w14:paraId="2960D286" w14:textId="5937C947" w:rsidR="00793B4D" w:rsidRDefault="00793B4D" w:rsidP="00793B4D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</w:pP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 xml:space="preserve">PCAP – Certified </w:t>
            </w:r>
            <w:r w:rsidR="00E21C4B"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 xml:space="preserve">Associate </w:t>
            </w:r>
            <w:r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  <w:t>Python Programmer</w:t>
            </w:r>
          </w:p>
        </w:tc>
      </w:tr>
      <w:tr w:rsidR="00793B4D" w14:paraId="619228C1" w14:textId="6A8FF46C" w:rsidTr="00793B4D">
        <w:tc>
          <w:tcPr>
            <w:tcW w:w="5395" w:type="dxa"/>
          </w:tcPr>
          <w:p w14:paraId="1C2F6714" w14:textId="7401ED88" w:rsidR="00793B4D" w:rsidRDefault="00E21C4B" w:rsidP="00793B4D">
            <w:pPr>
              <w:spacing w:line="276" w:lineRule="auto"/>
              <w:rPr>
                <w:rFonts w:ascii="Quattrocento Sans" w:eastAsia="Quattrocento Sans" w:hAnsi="Quattrocento Sans" w:cs="Quattrocento Sans"/>
                <w:b/>
                <w:sz w:val="18"/>
                <w:szCs w:val="18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Python Institute</w:t>
            </w:r>
            <w:r w:rsidR="00D56566"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, </w:t>
            </w:r>
            <w:proofErr w:type="spellStart"/>
            <w:r w:rsidR="00D56566">
              <w:rPr>
                <w:rFonts w:ascii="Quattrocento Sans" w:eastAsia="Quattrocento Sans" w:hAnsi="Quattrocento Sans" w:cs="Quattrocento Sans"/>
                <w:sz w:val="16"/>
                <w:szCs w:val="16"/>
              </w:rPr>
              <w:t>OpenEDG</w:t>
            </w:r>
            <w:proofErr w:type="spellEnd"/>
            <w:r w:rsidR="00793B4D"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 – February 2023 (in Progress)</w:t>
            </w:r>
          </w:p>
        </w:tc>
        <w:tc>
          <w:tcPr>
            <w:tcW w:w="5395" w:type="dxa"/>
          </w:tcPr>
          <w:p w14:paraId="2FA0C9D9" w14:textId="0AD76FE2" w:rsidR="00793B4D" w:rsidRDefault="00D56566" w:rsidP="00793B4D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Python Institute, </w:t>
            </w:r>
            <w:proofErr w:type="spellStart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>OpenEDG</w:t>
            </w:r>
            <w:proofErr w:type="spellEnd"/>
            <w:r>
              <w:rPr>
                <w:rFonts w:ascii="Quattrocento Sans" w:eastAsia="Quattrocento Sans" w:hAnsi="Quattrocento Sans" w:cs="Quattrocento Sans"/>
                <w:sz w:val="16"/>
                <w:szCs w:val="16"/>
              </w:rPr>
              <w:t xml:space="preserve"> – February 2023 (in Progress)</w:t>
            </w:r>
          </w:p>
        </w:tc>
      </w:tr>
      <w:tr w:rsidR="00793B4D" w14:paraId="48384CD4" w14:textId="48A8C2D5" w:rsidTr="00793B4D">
        <w:tc>
          <w:tcPr>
            <w:tcW w:w="5395" w:type="dxa"/>
          </w:tcPr>
          <w:p w14:paraId="22C3AFB4" w14:textId="77777777" w:rsidR="00793B4D" w:rsidRDefault="00793B4D" w:rsidP="00793B4D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</w:p>
        </w:tc>
        <w:tc>
          <w:tcPr>
            <w:tcW w:w="5395" w:type="dxa"/>
          </w:tcPr>
          <w:p w14:paraId="0D474DE8" w14:textId="77777777" w:rsidR="00793B4D" w:rsidRDefault="00793B4D" w:rsidP="00793B4D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</w:p>
        </w:tc>
      </w:tr>
      <w:tr w:rsidR="00793B4D" w14:paraId="77B81E03" w14:textId="038A9F71" w:rsidTr="00793B4D">
        <w:tc>
          <w:tcPr>
            <w:tcW w:w="5395" w:type="dxa"/>
          </w:tcPr>
          <w:p w14:paraId="135D2744" w14:textId="77777777" w:rsidR="00793B4D" w:rsidRDefault="00793B4D" w:rsidP="00793B4D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</w:p>
        </w:tc>
        <w:tc>
          <w:tcPr>
            <w:tcW w:w="5395" w:type="dxa"/>
          </w:tcPr>
          <w:p w14:paraId="781357BD" w14:textId="77777777" w:rsidR="00793B4D" w:rsidRDefault="00793B4D" w:rsidP="00793B4D">
            <w:pPr>
              <w:spacing w:line="276" w:lineRule="auto"/>
              <w:rPr>
                <w:rFonts w:ascii="Quattrocento Sans" w:eastAsia="Quattrocento Sans" w:hAnsi="Quattrocento Sans" w:cs="Quattrocento Sans"/>
                <w:sz w:val="16"/>
                <w:szCs w:val="16"/>
              </w:rPr>
            </w:pPr>
          </w:p>
        </w:tc>
      </w:tr>
    </w:tbl>
    <w:p w14:paraId="3F3260AF" w14:textId="77777777" w:rsidR="00445323" w:rsidRDefault="00445323">
      <w:pPr>
        <w:spacing w:line="276" w:lineRule="auto"/>
        <w:rPr>
          <w:rFonts w:ascii="Quattrocento Sans" w:eastAsia="Quattrocento Sans" w:hAnsi="Quattrocento Sans" w:cs="Quattrocento Sans"/>
          <w:sz w:val="8"/>
          <w:szCs w:val="8"/>
        </w:rPr>
      </w:pPr>
    </w:p>
    <w:sectPr w:rsidR="00445323">
      <w:pgSz w:w="12240" w:h="15840"/>
      <w:pgMar w:top="432" w:right="720" w:bottom="36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Quattrocento Sans">
    <w:altName w:val="Quattrocento Sans"/>
    <w:charset w:val="00"/>
    <w:family w:val="swiss"/>
    <w:pitch w:val="variable"/>
    <w:sig w:usb0="800000BF" w:usb1="4000005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40292"/>
    <w:multiLevelType w:val="multilevel"/>
    <w:tmpl w:val="79484C12"/>
    <w:lvl w:ilvl="0">
      <w:start w:val="1"/>
      <w:numFmt w:val="bullet"/>
      <w:lvlText w:val="⎯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5D94EA9"/>
    <w:multiLevelType w:val="multilevel"/>
    <w:tmpl w:val="B86ECF92"/>
    <w:lvl w:ilvl="0">
      <w:start w:val="1"/>
      <w:numFmt w:val="bullet"/>
      <w:lvlText w:val="⎯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FF10D4E"/>
    <w:multiLevelType w:val="multilevel"/>
    <w:tmpl w:val="45FC2EF4"/>
    <w:lvl w:ilvl="0">
      <w:start w:val="1"/>
      <w:numFmt w:val="bullet"/>
      <w:lvlText w:val="⎯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FD95408"/>
    <w:multiLevelType w:val="multilevel"/>
    <w:tmpl w:val="20526A02"/>
    <w:lvl w:ilvl="0">
      <w:start w:val="1"/>
      <w:numFmt w:val="bullet"/>
      <w:lvlText w:val="⎯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25030989">
    <w:abstractNumId w:val="1"/>
  </w:num>
  <w:num w:numId="2" w16cid:durableId="345056255">
    <w:abstractNumId w:val="2"/>
  </w:num>
  <w:num w:numId="3" w16cid:durableId="1458794256">
    <w:abstractNumId w:val="3"/>
  </w:num>
  <w:num w:numId="4" w16cid:durableId="302393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tjA3NjQyNDI2tjRT0lEKTi0uzszPAykwqgUAJRz4HywAAAA="/>
  </w:docVars>
  <w:rsids>
    <w:rsidRoot w:val="00445323"/>
    <w:rsid w:val="00062292"/>
    <w:rsid w:val="0008120A"/>
    <w:rsid w:val="00147273"/>
    <w:rsid w:val="00261A01"/>
    <w:rsid w:val="00430814"/>
    <w:rsid w:val="00445323"/>
    <w:rsid w:val="00471D73"/>
    <w:rsid w:val="004D3DD8"/>
    <w:rsid w:val="00513DA8"/>
    <w:rsid w:val="005232BF"/>
    <w:rsid w:val="0065147D"/>
    <w:rsid w:val="006E1696"/>
    <w:rsid w:val="00703753"/>
    <w:rsid w:val="00793B4D"/>
    <w:rsid w:val="00866C64"/>
    <w:rsid w:val="00B653DF"/>
    <w:rsid w:val="00B70843"/>
    <w:rsid w:val="00C518EA"/>
    <w:rsid w:val="00D432EC"/>
    <w:rsid w:val="00D56566"/>
    <w:rsid w:val="00E21C4B"/>
    <w:rsid w:val="00E54388"/>
    <w:rsid w:val="00EB0D7D"/>
    <w:rsid w:val="00F93E36"/>
    <w:rsid w:val="00FE3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2B44D"/>
  <w15:docId w15:val="{06422312-999F-4E14-BAA2-0EF4CB63B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6223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5DAD"/>
    <w:pPr>
      <w:spacing w:after="160" w:line="259" w:lineRule="auto"/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axN+fluyPOXM3VPGaYeSrlv3Zwg==">AMUW2mWZUaBsm8mgjPTrfscQrp1qcveaV1T139kvbRUIvYvPDCJh2AnEijSjCNNYkFN2mi8lwp96CN5wV94pHvKaRYT2xfZgwhw6EqWQz1dd7YQh3u6B6jY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3EBC18106731498BF45313C7914C09" ma:contentTypeVersion="11" ma:contentTypeDescription="Create a new document." ma:contentTypeScope="" ma:versionID="4723d7edab553ba51edb36ff8d118ca3">
  <xsd:schema xmlns:xsd="http://www.w3.org/2001/XMLSchema" xmlns:xs="http://www.w3.org/2001/XMLSchema" xmlns:p="http://schemas.microsoft.com/office/2006/metadata/properties" xmlns:ns3="f696f1a5-f285-45a1-9169-1d94492676c1" targetNamespace="http://schemas.microsoft.com/office/2006/metadata/properties" ma:root="true" ma:fieldsID="8cdcbbdac58ceed23d6062d5f80810e5" ns3:_="">
    <xsd:import namespace="f696f1a5-f285-45a1-9169-1d94492676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6f1a5-f285-45a1-9169-1d9449267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3B7B918-FFAA-4263-BAD8-CA9299927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96f1a5-f285-45a1-9169-1d94492676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0ACAB0B-15AD-424D-A13C-F7967A5D5C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7B3B8F-7EF2-467D-9ABD-DE9E319B760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Ritter</dc:creator>
  <cp:lastModifiedBy>James Ritter</cp:lastModifiedBy>
  <cp:revision>8</cp:revision>
  <cp:lastPrinted>2023-02-13T05:20:00Z</cp:lastPrinted>
  <dcterms:created xsi:type="dcterms:W3CDTF">2023-02-13T05:20:00Z</dcterms:created>
  <dcterms:modified xsi:type="dcterms:W3CDTF">2023-02-13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3EBC18106731498BF45313C7914C09</vt:lpwstr>
  </property>
</Properties>
</file>